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5D1A4" w14:textId="77777777" w:rsidR="00290D53" w:rsidRPr="00290D53" w:rsidRDefault="00290D53" w:rsidP="00290D53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290D53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5</w:t>
      </w:r>
    </w:p>
    <w:p w14:paraId="4CE84630" w14:textId="77777777" w:rsidR="00290D53" w:rsidRPr="00290D53" w:rsidRDefault="00290D53" w:rsidP="00290D5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F77D08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1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. Для строки с нечетной длиной больше 7 верните новую строку, состоящую из трех средних символов данной строки.</w:t>
      </w:r>
    </w:p>
    <w:p w14:paraId="05D96F77" w14:textId="77777777" w:rsidR="00290D53" w:rsidRPr="00290D53" w:rsidRDefault="00995A30" w:rsidP="00290D5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371F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9F98F91" wp14:editId="66057E39">
            <wp:extent cx="5940425" cy="2158365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5DB69" w14:textId="728722A2" w:rsidR="00290D53" w:rsidRPr="00290D53" w:rsidRDefault="00290D53" w:rsidP="00290D5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043F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2</w:t>
      </w:r>
      <w:r w:rsidR="006043F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.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6043F9">
        <w:rPr>
          <w:rFonts w:ascii="Times New Roman" w:eastAsia="Times New Roman" w:hAnsi="Times New Roman" w:cs="Times New Roman"/>
          <w:sz w:val="26"/>
          <w:szCs w:val="26"/>
          <w:lang w:eastAsia="ru-RU"/>
        </w:rPr>
        <w:t>Д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аны две строки, s1 и s2, создайте новую строку, добавив s2 в середину s1.</w:t>
      </w:r>
    </w:p>
    <w:p w14:paraId="6D0F00F1" w14:textId="77777777" w:rsidR="00290D53" w:rsidRPr="00290D53" w:rsidRDefault="00995A30" w:rsidP="00290D5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371F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BC834A8" wp14:editId="4A991D12">
            <wp:extent cx="5940425" cy="1053465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4076C" w14:textId="5D2FF1C5" w:rsidR="00290D53" w:rsidRPr="00290D53" w:rsidRDefault="00995A30" w:rsidP="006043F9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6043F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</w:t>
      </w:r>
      <w:r w:rsidR="00290D53" w:rsidRPr="006043F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пражнени</w:t>
      </w:r>
      <w:r w:rsidRPr="006043F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е</w:t>
      </w:r>
      <w:r w:rsidR="00290D53" w:rsidRPr="006043F9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 3</w:t>
      </w:r>
      <w:r w:rsidR="00290D53"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. Для заданных двух строк s1 и s2</w:t>
      </w:r>
      <w:r w:rsidR="006043F9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нужно вернуть </w:t>
      </w:r>
      <w:r w:rsidR="00290D53"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новую строку, состоящую из первого, среднего и последнего символов каждой входной строки.</w:t>
      </w:r>
    </w:p>
    <w:p w14:paraId="76BDB8EF" w14:textId="77777777" w:rsidR="00290D53" w:rsidRPr="00290D53" w:rsidRDefault="00995A30" w:rsidP="00290D5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371F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6EFD281C" wp14:editId="00F89B95">
            <wp:extent cx="5940425" cy="1929765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2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CAF05" w14:textId="1D258209" w:rsidR="00290D53" w:rsidRPr="00290D53" w:rsidRDefault="00290D53" w:rsidP="0058795C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58795C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4</w:t>
      </w:r>
      <w:r w:rsidR="0058795C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58795C">
        <w:rPr>
          <w:rFonts w:ascii="Times New Roman" w:eastAsia="Times New Roman" w:hAnsi="Times New Roman" w:cs="Times New Roman"/>
          <w:sz w:val="26"/>
          <w:szCs w:val="26"/>
          <w:lang w:eastAsia="ru-RU"/>
        </w:rPr>
        <w:t>Р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асположите строковые символы так, чтобы сначала были строчные буквы</w:t>
      </w:r>
      <w:r w:rsidR="0058795C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4F8338F1" w14:textId="77777777" w:rsidR="00290D53" w:rsidRPr="00290D53" w:rsidRDefault="00290D53" w:rsidP="0058795C">
      <w:pPr>
        <w:spacing w:before="100" w:after="10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Учитывая входную строку с комбинацией строчных и прописных букв, расположите символы таким образом, чтобы все строчные буквы были на первом месте.</w:t>
      </w:r>
    </w:p>
    <w:p w14:paraId="782C657E" w14:textId="77777777" w:rsidR="00290D53" w:rsidRPr="00290D53" w:rsidRDefault="00995A30" w:rsidP="00290D5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371F">
        <w:rPr>
          <w:rFonts w:ascii="Times New Roman" w:hAnsi="Times New Roman" w:cs="Times New Roman"/>
          <w:noProof/>
          <w:sz w:val="26"/>
          <w:szCs w:val="26"/>
          <w:lang w:val="en-US"/>
        </w:rPr>
        <w:lastRenderedPageBreak/>
        <w:drawing>
          <wp:inline distT="0" distB="0" distL="0" distR="0" wp14:anchorId="5C755BB3" wp14:editId="1D4BC131">
            <wp:extent cx="5940425" cy="1462405"/>
            <wp:effectExtent l="0" t="0" r="3175" b="444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E7AD9" w14:textId="77777777" w:rsidR="00290D53" w:rsidRPr="00290D53" w:rsidRDefault="00290D53" w:rsidP="00C863A6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C863A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5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. Подсчитайте все строчные и прописные буквы, цифры и специальные символы в заданной строке.</w:t>
      </w:r>
    </w:p>
    <w:p w14:paraId="29FBBC36" w14:textId="77777777" w:rsidR="00290D53" w:rsidRPr="00290D53" w:rsidRDefault="00995A30" w:rsidP="00290D5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371F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E3F2799" wp14:editId="57DF1EA1">
            <wp:extent cx="5940425" cy="2494915"/>
            <wp:effectExtent l="0" t="0" r="3175" b="63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9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0343E" w14:textId="77777777" w:rsidR="00290D53" w:rsidRPr="00290D53" w:rsidRDefault="00290D53" w:rsidP="00290D5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C863A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6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. Найдите все вхождения слова «USA» в заданной строке, игнорируя регистр.</w:t>
      </w:r>
    </w:p>
    <w:p w14:paraId="2090F316" w14:textId="77777777" w:rsidR="00290D53" w:rsidRPr="00290D53" w:rsidRDefault="00995A30" w:rsidP="00290D5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371F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5A6DEAE" wp14:editId="0DB98B09">
            <wp:extent cx="5940425" cy="1732280"/>
            <wp:effectExtent l="0" t="0" r="3175" b="127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A4E2F" w14:textId="1F35F378" w:rsidR="00290D53" w:rsidRPr="00290D53" w:rsidRDefault="00290D53" w:rsidP="00290D5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C863A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995A30" w:rsidRPr="00C863A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7</w:t>
      </w:r>
      <w:r w:rsidR="00C863A6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C863A6">
        <w:rPr>
          <w:rFonts w:ascii="Times New Roman" w:eastAsia="Times New Roman" w:hAnsi="Times New Roman" w:cs="Times New Roman"/>
          <w:sz w:val="26"/>
          <w:szCs w:val="26"/>
          <w:lang w:eastAsia="ru-RU"/>
        </w:rPr>
        <w:t>У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читывая входную строку, подсчитайте вхождения всех символов в строке</w:t>
      </w:r>
    </w:p>
    <w:p w14:paraId="33264DF2" w14:textId="77777777" w:rsidR="00290D53" w:rsidRPr="00290D53" w:rsidRDefault="00995A30" w:rsidP="00290D5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371F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217993C" wp14:editId="7E5E58C7">
            <wp:extent cx="5940425" cy="180975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913E7" w14:textId="26E35759" w:rsidR="00290D53" w:rsidRPr="00290D53" w:rsidRDefault="00290D53" w:rsidP="00290D5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C863A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>Упражнение 8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: </w:t>
      </w:r>
      <w:r w:rsidR="00C863A6">
        <w:rPr>
          <w:rFonts w:ascii="Times New Roman" w:eastAsia="Times New Roman" w:hAnsi="Times New Roman" w:cs="Times New Roman"/>
          <w:sz w:val="26"/>
          <w:szCs w:val="26"/>
          <w:lang w:eastAsia="ru-RU"/>
        </w:rPr>
        <w:t>П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ереверните заданную строку</w:t>
      </w:r>
    </w:p>
    <w:p w14:paraId="28CD80B4" w14:textId="77777777" w:rsidR="00290D53" w:rsidRPr="00290D53" w:rsidRDefault="00995A30" w:rsidP="00290D5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371F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480BD29" wp14:editId="59E592E7">
            <wp:extent cx="5940425" cy="1748155"/>
            <wp:effectExtent l="0" t="0" r="3175" b="444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F2F90" w14:textId="24062D5B" w:rsidR="00290D53" w:rsidRPr="00290D53" w:rsidRDefault="00290D53" w:rsidP="00C863A6">
      <w:pPr>
        <w:keepNext/>
        <w:spacing w:before="40" w:after="0"/>
        <w:jc w:val="both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C863A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995A30" w:rsidRPr="00C863A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9</w:t>
      </w:r>
      <w:r w:rsidR="00995A30"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: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Найдите последнюю позицию подстроки «</w:t>
      </w:r>
      <w:r w:rsidR="00C863A6">
        <w:rPr>
          <w:rFonts w:ascii="Times New Roman" w:eastAsia="Times New Roman" w:hAnsi="Times New Roman" w:cs="Times New Roman"/>
          <w:sz w:val="26"/>
          <w:szCs w:val="26"/>
          <w:lang w:val="en-US" w:eastAsia="ru-RU"/>
        </w:rPr>
        <w:t>Emma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» в заданной строке.</w:t>
      </w:r>
    </w:p>
    <w:p w14:paraId="1D608DAB" w14:textId="77777777" w:rsidR="00290D53" w:rsidRPr="00290D53" w:rsidRDefault="00995A30" w:rsidP="00290D5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371F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7418CEC" wp14:editId="08C80DE2">
            <wp:extent cx="5940425" cy="1762760"/>
            <wp:effectExtent l="0" t="0" r="3175" b="889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79165" w14:textId="38C1E052" w:rsidR="00290D53" w:rsidRPr="00290D53" w:rsidRDefault="00290D53" w:rsidP="00290D53">
      <w:pPr>
        <w:keepNext/>
        <w:spacing w:before="40" w:after="0"/>
        <w:outlineLvl w:val="3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C863A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Упражнение </w:t>
      </w:r>
      <w:r w:rsidR="00995A30" w:rsidRPr="00C863A6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10</w:t>
      </w:r>
      <w:r w:rsidR="00C863A6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 </w:t>
      </w:r>
      <w:r w:rsidR="00C863A6">
        <w:rPr>
          <w:rFonts w:ascii="Times New Roman" w:eastAsia="Times New Roman" w:hAnsi="Times New Roman" w:cs="Times New Roman"/>
          <w:sz w:val="26"/>
          <w:szCs w:val="26"/>
          <w:lang w:eastAsia="ru-RU"/>
        </w:rPr>
        <w:t>Р</w:t>
      </w:r>
      <w:r w:rsidRPr="00290D53">
        <w:rPr>
          <w:rFonts w:ascii="Times New Roman" w:eastAsia="Times New Roman" w:hAnsi="Times New Roman" w:cs="Times New Roman"/>
          <w:sz w:val="26"/>
          <w:szCs w:val="26"/>
          <w:lang w:eastAsia="ru-RU"/>
        </w:rPr>
        <w:t>азделите заданную строку по дефисам на несколько подстрок и отобразите каждую подстроку</w:t>
      </w:r>
      <w:bookmarkStart w:id="0" w:name="_GoBack"/>
      <w:bookmarkEnd w:id="0"/>
    </w:p>
    <w:p w14:paraId="350192FA" w14:textId="77777777" w:rsidR="00290D53" w:rsidRPr="00290D53" w:rsidRDefault="00995A30" w:rsidP="00290D53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9371F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7DC949E6" wp14:editId="2E25029A">
            <wp:extent cx="5940425" cy="2856865"/>
            <wp:effectExtent l="0" t="0" r="3175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05F02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szQzNDYxNTayNLJU0lEKTi0uzszPAykwqgUAD2jnLiwAAAA="/>
  </w:docVars>
  <w:rsids>
    <w:rsidRoot w:val="00290D53"/>
    <w:rsid w:val="00053C7F"/>
    <w:rsid w:val="00120B34"/>
    <w:rsid w:val="001E2BCD"/>
    <w:rsid w:val="001F1A94"/>
    <w:rsid w:val="00290D53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8795C"/>
    <w:rsid w:val="005D6350"/>
    <w:rsid w:val="005E70F9"/>
    <w:rsid w:val="006043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95A30"/>
    <w:rsid w:val="009C2F38"/>
    <w:rsid w:val="00A4294F"/>
    <w:rsid w:val="00AA61CF"/>
    <w:rsid w:val="00AC2E95"/>
    <w:rsid w:val="00B447E5"/>
    <w:rsid w:val="00B6756A"/>
    <w:rsid w:val="00BD3450"/>
    <w:rsid w:val="00C539CA"/>
    <w:rsid w:val="00C863A6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77D08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AF5E89"/>
  <w15:chartTrackingRefBased/>
  <w15:docId w15:val="{A20F7442-1099-489B-AEC6-BBD6CC6A8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290D5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Заголовок 4 Знак"/>
    <w:basedOn w:val="a0"/>
    <w:link w:val="4"/>
    <w:uiPriority w:val="9"/>
    <w:rsid w:val="00290D53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290D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34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5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5</cp:revision>
  <dcterms:created xsi:type="dcterms:W3CDTF">2021-09-02T15:20:00Z</dcterms:created>
  <dcterms:modified xsi:type="dcterms:W3CDTF">2021-09-04T15:54:00Z</dcterms:modified>
</cp:coreProperties>
</file>